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6b189194159416929d1220e9c1956241a59818"/>
    <w:p>
      <w:pPr>
        <w:pStyle w:val="Heading1"/>
      </w:pPr>
      <w:r>
        <w:t xml:space="preserve">INTERNATIONALLY RECOGNIZED POLICE SERVICE EXCELLENCE</w:t>
      </w:r>
    </w:p>
    <w:p>
      <w:pPr>
        <w:pStyle w:val="FirstParagraph"/>
      </w:pPr>
      <w:r>
        <w:t xml:space="preserve">Your Future in Public Safety Starts Here</w:t>
      </w:r>
    </w:p>
    <w:bookmarkEnd w:id="20"/>
    <w:p>
      <w:pPr>
        <w:pStyle w:val="BodyText"/>
      </w:pPr>
      <w:r>
        <w:rPr>
          <w:bCs/>
          <w:b/>
        </w:rPr>
        <w:t xml:space="preserve">Lucas Silva Ferreira</w:t>
      </w:r>
      <w:r>
        <w:br/>
      </w:r>
      <w:r>
        <w:t xml:space="preserve">Rua Vergueiro, 1000 - Vila Mariana</w:t>
      </w:r>
      <w:r>
        <w:br/>
      </w:r>
      <w:r>
        <w:t xml:space="preserve">São Paulo, SP - 04101-925</w:t>
      </w:r>
      <w:r>
        <w:br/>
      </w:r>
      <w:r>
        <w:t xml:space="preserve">+55 (11) 98765-4321 | lucas.silva.ferreira@email.com</w:t>
      </w:r>
    </w:p>
    <w:p>
      <w:pPr>
        <w:pStyle w:val="BodyText"/>
      </w:pPr>
      <w:r>
        <w:t xml:space="preserve">October 26, 2023</w:t>
      </w:r>
    </w:p>
    <w:p>
      <w:pPr>
        <w:pStyle w:val="BodyText"/>
      </w:pPr>
      <w:r>
        <w:rPr>
          <w:bCs/>
          <w:b/>
        </w:rPr>
        <w:t xml:space="preserve">Superintendência da Polícia Civil do Estado de São Paulo</w:t>
      </w:r>
      <w:r>
        <w:br/>
      </w:r>
      <w:r>
        <w:rPr>
          <w:bCs/>
          <w:b/>
        </w:rPr>
        <w:t xml:space="preserve">Departamento de Recursos Humanos - Estágios Policiais</w:t>
      </w:r>
      <w:r>
        <w:br/>
      </w:r>
      <w:r>
        <w:rPr>
          <w:bCs/>
          <w:b/>
        </w:rPr>
        <w:t xml:space="preserve">Rua da Consolação, 1547 - Consolação</w:t>
      </w:r>
      <w:r>
        <w:br/>
      </w:r>
      <w:r>
        <w:rPr>
          <w:bCs/>
          <w:b/>
        </w:rPr>
        <w:t xml:space="preserve">São Paulo, SP - 01302-902</w:t>
      </w:r>
    </w:p>
    <w:bookmarkStart w:id="21" w:name="X015f45b9db8c1a5f4ace99594f82887099bc7ba"/>
    <w:p>
      <w:pPr>
        <w:pStyle w:val="Heading2"/>
      </w:pPr>
      <w:r>
        <w:t xml:space="preserve">INTERNATIONAL INTERNSHIP APPLICATION LETTER FOR POLICE OFFICER POSITION IN BRAZIL SÃO PAULO</w:t>
      </w:r>
    </w:p>
    <w:bookmarkEnd w:id="21"/>
    <w:p>
      <w:pPr>
        <w:pStyle w:val="FirstParagraph"/>
      </w:pPr>
      <w:r>
        <w:t xml:space="preserve">Dear Esteemed Hiring Committee,</w:t>
      </w:r>
    </w:p>
    <w:p>
      <w:pPr>
        <w:pStyle w:val="BodyText"/>
      </w:pPr>
      <w:r>
        <w:t xml:space="preserve">It is with profound enthusiasm and unwavering commitment to public service that I submit my application for the Police Officer Internship Program within the esteemed São Paulo State Police Department. As a dedicated law enforcement aspirant deeply familiar with Brazil's complex urban security landscape, I believe this internship represents not merely an academic opportunity but a vital stepping stone toward becoming an exemplary Public Safety professional committed to safeguarding the vibrant communities of Brazil São Paulo.</w:t>
      </w:r>
    </w:p>
    <w:p>
      <w:pPr>
        <w:pStyle w:val="BodyText"/>
      </w:pPr>
      <w:r>
        <w:t xml:space="preserve">Having completed my undergraduate studies in Criminal Justice at the Universidade de São Paulo (USP) with honors, I have cultivated a profound understanding of police methodologies that transcend theoretical knowledge. My academic journey included specialized coursework in Urban Crime Analysis and Community Policing Strategies – disciplines particularly relevant to São Paulo's unique challenges as Latin America's largest metropolis. What distinguishes my approach is the integration of international best practices learned through collaborative exchanges with police academies across Europe and Southeast Asia, which I believe will contribute fresh perspectives to your esteemed force while respecting Brazil's distinct cultural context.</w:t>
      </w:r>
    </w:p>
    <w:p>
      <w:pPr>
        <w:pStyle w:val="BodyText"/>
      </w:pPr>
      <w:r>
        <w:t xml:space="preserve">I am especially drawn to São Paulo's pioneering initiatives in community-based policing such as the "Policia Civil de Barra Funda" model that successfully reduced violent crime by 28% in its jurisdiction through neighborhood engagement. My volunteer work with the Centro de Apoio à Vítima (CAV) of São Paulo provided firsthand experience in victim support protocols and crisis intervention – skills directly transferable to police operations. During my eight-month internship at the Companhia de Polícia Militar in Perus, I assisted officers during high-risk patrols in marginalized districts, gaining critical insights into the socio-economic drivers of urban crime that traditional academic curricula often overlook. This practical exposure reinforced my conviction that effective policing requires deep empathy alongside rigorous training – values central to your department's mission.</w:t>
      </w:r>
    </w:p>
    <w:p>
      <w:pPr>
        <w:pStyle w:val="BodyText"/>
      </w:pPr>
      <w:r>
        <w:t xml:space="preserve">What compels me to seek this specific Police Officer Internship in Brazil São Paulo is the city's unparalleled opportunity to learn from a force that balances modern technology with traditional community engagement. The implementation of the "São Paulo Segura" digital platform for crime prediction and the recent expansion of female officers in high-risk units demonstrate your commitment to innovation while advancing social inclusion – principles I actively championed during my university leadership of the "Policia Jovem" volunteer program that connected youth with local patrols. I am particularly eager to contribute to your department's ongoing efforts in combating cybercrime and human trafficking, areas where Brazil São Paulo leads national initiatives requiring culturally intelligent officers who understand both digital and street-level realities.</w:t>
      </w:r>
    </w:p>
    <w:p>
      <w:pPr>
        <w:pStyle w:val="BodyText"/>
      </w:pPr>
      <w:r>
        <w:t xml:space="preserve">My proficiency in English (CEFR C1) and Portuguese (native) enables me to access international policing resources while communicating effectively within São Paulo's diverse communities. I possess full certification in First Aid, CPR, and defensive tactics from the Brazilian National Police Academy (Academia de Polícia Civil), alongside specialized training in crisis de-escalation techniques that have proven effective in high-tension scenarios. During my internship at CAV, I developed a protocol for trauma-informed victim interviews now used across three local precincts – an achievement that reflects my capacity to translate academic knowledge into tangible operational improvements.</w:t>
      </w:r>
    </w:p>
    <w:p>
      <w:pPr>
        <w:pStyle w:val="BodyText"/>
      </w:pPr>
      <w:r>
        <w:t xml:space="preserve">As you consider candidates for this prestigious Police Officer Internship Program, I wish to emphasize that my motivation extends beyond personal career advancement. Growing up in the challenging neighborhood of Heliópolis – one of São Paulo's largest favelas – I witnessed how responsive, community-rooted policing can transform lives. My grandmother was a victim of a home invasion when I was 12, an experience that ignited my determination to serve not just as an officer but as a bridge between law enforcement and the citizens we protect. This personal connection fuels my commitment to understanding São Paulo's complex social fabric – from the financial district of Berrini to the marginalized communities along Avenida Paulista.</w:t>
      </w:r>
    </w:p>
    <w:p>
      <w:pPr>
        <w:pStyle w:val="BodyText"/>
      </w:pPr>
      <w:r>
        <w:t xml:space="preserve">I have carefully reviewed your department's 2023 Strategic Plan, which emphasizes "Integrating Technology and Compassion in Public Safety." My academic research on predictive policing algorithms specifically addressed ethical implementation concerns – a perspective I believe aligns with your department's commitment to responsible innovation. Furthermore, my volunteer work with the São Paulo-based NGO "Cidade Segura" involved developing educational materials for youth about legal rights during police interactions, directly supporting your initiative to build trust in high-crime areas. This experience demonstrated my ability to communicate complex policing concepts accessibly – a skill I would bring to your department's community outreach programs.</w:t>
      </w:r>
    </w:p>
    <w:p>
      <w:pPr>
        <w:pStyle w:val="BodyText"/>
      </w:pPr>
      <w:r>
        <w:t xml:space="preserve">What truly distinguishes this application is my unwavering dedication to Brazilian values of justice and public service, grounded in both academic rigor and lived experience. While many candidates apply for internships with theoretical interest, I have spent years immersing myself in São Paulo's policing ecosystem through volunteer work, academic research focused on our city's crime patterns, and personal advocacy for police reform. My vision extends beyond the internship period: I aspire to become a leader who helps modernize Brazil's police forces while preserving the cultural integrity of community policing traditions that have served São Paulo since its founding.</w:t>
      </w:r>
    </w:p>
    <w:p>
      <w:pPr>
        <w:pStyle w:val="BodyText"/>
      </w:pPr>
      <w:r>
        <w:t xml:space="preserve">As you evaluate this Internship Application Letter for Police Officer positions in Brazil São Paulo, please consider my unique combination of academic excellence, hands-on experience within our city's security apparatus, and deep-rooted commitment to serving the people of São Paulo. I am eager to contribute my skills in crisis management, community engagement, and data-informed policing while learning from the world-class professionals who uphold safety across Brazil's most dynamic metropolis.</w:t>
      </w:r>
    </w:p>
    <w:p>
      <w:pPr>
        <w:pStyle w:val="BodyText"/>
      </w:pPr>
      <w:r>
        <w:t xml:space="preserve">Thank you for considering my application. I have attached all required documentation including academic transcripts, police training certifications, and letters of recommendation from two senior officers at the São Paulo Police Department. I welcome the opportunity to discuss how my background aligns with your department's strategic goals during an interview at your earliest convenience.</w:t>
      </w:r>
    </w:p>
    <w:p>
      <w:pPr>
        <w:pStyle w:val="BodyText"/>
      </w:pPr>
      <w:r>
        <w:t xml:space="preserve">Sincerely,</w:t>
      </w:r>
    </w:p>
    <w:p>
      <w:pPr>
        <w:pStyle w:val="BodyText"/>
      </w:pPr>
      <w:r>
        <w:rPr>
          <w:bCs/>
          <w:b/>
        </w:rPr>
        <w:t xml:space="preserve">Lucas Silva Ferreira</w:t>
      </w:r>
    </w:p>
    <w:p>
      <w:pPr>
        <w:pStyle w:val="BodyText"/>
      </w:pPr>
      <w:r>
        <w:rPr>
          <w:bCs/>
          <w:b/>
        </w:rPr>
        <w:t xml:space="preserve">Attachments:</w:t>
      </w:r>
      <w:r>
        <w:t xml:space="preserve"> </w:t>
      </w:r>
      <w:r>
        <w:t xml:space="preserve">Academic Transcripts, Police Training Certifications, Two Letters of Recommendation</w:t>
      </w:r>
    </w:p>
    <w:p>
      <w:pPr>
        <w:pStyle w:val="BodyText"/>
      </w:pPr>
      <w:r>
        <w:rPr>
          <w:iCs/>
          <w:i/>
        </w:rPr>
        <w:t xml:space="preserve">This Internship Application Letter for Police Officer positions in Brazil São Paulo represents a comprehensive declaration of commitment to public safety innovation and community partn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in Brazil São Paulo</dc:title>
  <dc:creator/>
  <cp:keywords/>
  <dcterms:created xsi:type="dcterms:W3CDTF">2026-07-23T22:53:34Z</dcterms:created>
  <dcterms:modified xsi:type="dcterms:W3CDTF">2026-07-23T22:53:34Z</dcterms:modified>
</cp:coreProperties>
</file>

<file path=docProps/custom.xml><?xml version="1.0" encoding="utf-8"?>
<Properties xmlns="http://schemas.openxmlformats.org/officeDocument/2006/custom-properties" xmlns:vt="http://schemas.openxmlformats.org/officeDocument/2006/docPropsVTypes"/>
</file>